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0C2030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4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04C3339B" w14:textId="12796643" w:rsidR="00837F3C" w:rsidRDefault="00355E03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R</w:t>
      </w:r>
      <w:r w:rsidRPr="00355E03">
        <w:rPr>
          <w:rFonts w:ascii="Helvetica" w:hAnsi="Helvetica"/>
          <w:b/>
          <w:bCs/>
          <w:sz w:val="24"/>
          <w:szCs w:val="24"/>
        </w:rPr>
        <w:t>eferees</w:t>
      </w:r>
    </w:p>
    <w:p w14:paraId="5654CB97" w14:textId="77777777" w:rsidR="00355E03" w:rsidRPr="007D71F5" w:rsidRDefault="00355E03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0A3837D6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DF1067">
        <w:rPr>
          <w:rFonts w:ascii="Helvetica" w:hAnsi="Helvetica"/>
          <w:b/>
          <w:bCs/>
        </w:rPr>
        <w:t xml:space="preserve">Dear </w:t>
      </w:r>
      <w:r w:rsidR="00F51164" w:rsidRPr="00DF1067">
        <w:rPr>
          <w:rFonts w:ascii="Helvetica" w:hAnsi="Helvetica"/>
          <w:b/>
          <w:bCs/>
        </w:rPr>
        <w:t>Professor</w:t>
      </w:r>
      <w:r w:rsidRPr="00DF1067">
        <w:rPr>
          <w:rFonts w:ascii="Helvetica" w:hAnsi="Helvetica"/>
          <w:b/>
          <w:bCs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  <w:t>May</w:t>
      </w:r>
      <w:r w:rsidRPr="007D71F5">
        <w:rPr>
          <w:rFonts w:ascii="Helvetica" w:hAnsi="Helvetica"/>
        </w:rPr>
        <w:t xml:space="preserve"> </w:t>
      </w:r>
      <w:r w:rsidR="00140894">
        <w:rPr>
          <w:rFonts w:ascii="Helvetica" w:hAnsi="Helvetica"/>
        </w:rPr>
        <w:t>2</w:t>
      </w:r>
      <w:r w:rsidR="000C2030">
        <w:rPr>
          <w:rFonts w:ascii="Helvetica" w:hAnsi="Helvetica"/>
        </w:rPr>
        <w:t>6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A65F4B7" w14:textId="60ABCA0A" w:rsidR="007D71F5" w:rsidRDefault="00EF2D26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Request you to find the </w:t>
      </w:r>
      <w:r w:rsidR="00355E03">
        <w:rPr>
          <w:rFonts w:ascii="Helvetica" w:hAnsi="Helvetica"/>
        </w:rPr>
        <w:t>referees</w:t>
      </w:r>
      <w:r>
        <w:rPr>
          <w:rFonts w:ascii="Helvetica" w:hAnsi="Helvetica"/>
        </w:rPr>
        <w:t xml:space="preserve"> </w:t>
      </w:r>
      <w:r w:rsidR="00794254">
        <w:rPr>
          <w:rFonts w:ascii="Helvetica" w:hAnsi="Helvetica"/>
        </w:rPr>
        <w:t>to contact</w:t>
      </w:r>
      <w:r w:rsidR="00DD51D0">
        <w:rPr>
          <w:rFonts w:ascii="Helvetica" w:hAnsi="Helvetica"/>
        </w:rPr>
        <w:t xml:space="preserve"> as below:</w:t>
      </w:r>
      <w:r>
        <w:rPr>
          <w:rFonts w:ascii="Helvetica" w:hAnsi="Helvetica"/>
        </w:rPr>
        <w:t xml:space="preserve"> </w:t>
      </w:r>
    </w:p>
    <w:p w14:paraId="7FB9E4C2" w14:textId="09F55173" w:rsidR="00EF2D26" w:rsidRDefault="00EF2D26" w:rsidP="002D24AE">
      <w:pPr>
        <w:spacing w:after="0"/>
        <w:jc w:val="both"/>
        <w:rPr>
          <w:rFonts w:ascii="Helvetica" w:hAnsi="Helvetica"/>
        </w:rPr>
      </w:pPr>
    </w:p>
    <w:p w14:paraId="33A5D246" w14:textId="77777777" w:rsid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050F8B36" w14:textId="14203BE1" w:rsidR="000617D9" w:rsidRDefault="000617D9" w:rsidP="000617D9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1</w:t>
      </w:r>
    </w:p>
    <w:p w14:paraId="5613A3F5" w14:textId="77777777" w:rsidR="00794254" w:rsidRP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41C8679E" w14:textId="5437A5B7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Pavan Kumar</w:t>
      </w:r>
    </w:p>
    <w:p w14:paraId="403BFA8E" w14:textId="18655E3A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Assistant Professor, </w:t>
      </w:r>
    </w:p>
    <w:p w14:paraId="5807F17A" w14:textId="4BD99FD4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Department of Computer Science,</w:t>
      </w:r>
    </w:p>
    <w:p w14:paraId="76D57316" w14:textId="74A09A1B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Indian Institute of Information Technology, Sri City</w:t>
      </w:r>
    </w:p>
    <w:p w14:paraId="43C7B1A2" w14:textId="5F28893E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Tirupati district, Andhra Pradesh, India</w:t>
      </w:r>
      <w:r>
        <w:rPr>
          <w:rFonts w:ascii="Helvetica" w:hAnsi="Helvetica"/>
        </w:rPr>
        <w:t xml:space="preserve">,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517646</w:t>
      </w:r>
    </w:p>
    <w:p w14:paraId="1BB02A1E" w14:textId="3125E8D7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6" w:history="1">
        <w:r w:rsidRPr="00B15C69">
          <w:rPr>
            <w:rStyle w:val="Hyperlink"/>
            <w:rFonts w:ascii="Helvetica" w:hAnsi="Helvetica"/>
          </w:rPr>
          <w:t>pavankumar.bn@iiits.in</w:t>
        </w:r>
      </w:hyperlink>
    </w:p>
    <w:p w14:paraId="1662475D" w14:textId="115DE8E5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91 96208 08734</w:t>
      </w:r>
    </w:p>
    <w:p w14:paraId="5B771D75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04F3795D" w14:textId="2EA796FF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2</w:t>
      </w:r>
    </w:p>
    <w:p w14:paraId="6E5886AE" w14:textId="5533BD71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</w:p>
    <w:p w14:paraId="639378E9" w14:textId="75DD470D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 w:rsidRPr="000617D9"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Shashidhar Patil</w:t>
      </w:r>
    </w:p>
    <w:p w14:paraId="2B9275BC" w14:textId="3D433749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Researcher,</w:t>
      </w:r>
    </w:p>
    <w:p w14:paraId="2CBB8723" w14:textId="422FDD73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AR/VR Research Group,</w:t>
      </w:r>
    </w:p>
    <w:p w14:paraId="313C1B63" w14:textId="7051D4D2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Bournemouth University, </w:t>
      </w:r>
    </w:p>
    <w:p w14:paraId="0E5E814A" w14:textId="5B216D13" w:rsidR="00794254" w:rsidRPr="000617D9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Fern Barrow, Poole BH12 5BB, United Kingdom</w:t>
      </w:r>
    </w:p>
    <w:p w14:paraId="3CF7782F" w14:textId="2C6247B3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7" w:history="1">
        <w:r w:rsidRPr="00B15C69">
          <w:rPr>
            <w:rStyle w:val="Hyperlink"/>
            <w:rFonts w:ascii="Helvetica" w:hAnsi="Helvetica"/>
          </w:rPr>
          <w:t>spatil@bournemouth.ac.uk</w:t>
        </w:r>
      </w:hyperlink>
    </w:p>
    <w:p w14:paraId="51655C24" w14:textId="35681BCF" w:rsidR="00794254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44 7861 318062</w:t>
      </w:r>
    </w:p>
    <w:p w14:paraId="7A552D57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4950AFF1" w14:textId="0C9D951F" w:rsidR="00794254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3</w:t>
      </w:r>
    </w:p>
    <w:p w14:paraId="146E8953" w14:textId="77777777" w:rsidR="00794254" w:rsidRPr="000617D9" w:rsidRDefault="00794254" w:rsidP="002D24AE">
      <w:pPr>
        <w:spacing w:after="0"/>
        <w:jc w:val="both"/>
        <w:rPr>
          <w:rFonts w:ascii="Helvetica" w:hAnsi="Helvetica"/>
          <w:u w:val="single"/>
        </w:rPr>
      </w:pPr>
    </w:p>
    <w:p w14:paraId="124C7080" w14:textId="47025C56" w:rsidR="00794254" w:rsidRPr="00794254" w:rsidRDefault="00794254" w:rsidP="00794254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  <w:b/>
          <w:bCs/>
        </w:rPr>
        <w:t>Dr. Manoj Kumar</w:t>
      </w:r>
      <w:r w:rsidRPr="00794254">
        <w:rPr>
          <w:rFonts w:ascii="Helvetica" w:hAnsi="Helvetica"/>
          <w:b/>
          <w:bCs/>
        </w:rPr>
        <w:t xml:space="preserve"> </w:t>
      </w:r>
    </w:p>
    <w:p w14:paraId="19849C2B" w14:textId="6B2E58B2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</w:rPr>
        <w:t>Associate</w:t>
      </w:r>
      <w:r w:rsidRPr="00794254">
        <w:rPr>
          <w:rFonts w:ascii="Helvetica" w:hAnsi="Helvetica"/>
        </w:rPr>
        <w:t xml:space="preserve"> Professor, </w:t>
      </w:r>
    </w:p>
    <w:p w14:paraId="0F67E3E8" w14:textId="5EDFC94A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Department of Computer Science</w:t>
      </w:r>
    </w:p>
    <w:p w14:paraId="1F9EFD4C" w14:textId="1608B2E3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</w:rPr>
        <w:t>Jyothy Institute of Technology</w:t>
      </w:r>
      <w:r w:rsidRPr="00794254">
        <w:rPr>
          <w:rFonts w:ascii="Helvetica" w:hAnsi="Helvetica"/>
        </w:rPr>
        <w:t xml:space="preserve">, </w:t>
      </w:r>
      <w:r w:rsidR="00BD4D01">
        <w:rPr>
          <w:rFonts w:ascii="Helvetica" w:hAnsi="Helvetica"/>
        </w:rPr>
        <w:t>VTU,</w:t>
      </w:r>
    </w:p>
    <w:p w14:paraId="46A63EC2" w14:textId="766B37C7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 w:rsidRPr="00BD4D01">
        <w:rPr>
          <w:rFonts w:ascii="Helvetica" w:hAnsi="Helvetica"/>
        </w:rPr>
        <w:t>Thathaguni, Karnataka 560082, India</w:t>
      </w:r>
    </w:p>
    <w:p w14:paraId="36D73C33" w14:textId="4B003410" w:rsidR="000617D9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 w:rsidRPr="00794254">
        <w:rPr>
          <w:rFonts w:ascii="Helvetica" w:hAnsi="Helvetica"/>
        </w:rPr>
        <w:t>E</w:t>
      </w:r>
      <w:r w:rsidRPr="00794254">
        <w:rPr>
          <w:rFonts w:ascii="Helvetica" w:hAnsi="Helvetica"/>
        </w:rPr>
        <w:t>ma</w:t>
      </w:r>
      <w:r w:rsidR="00BD4D01">
        <w:rPr>
          <w:rFonts w:ascii="Helvetica" w:hAnsi="Helvetica"/>
        </w:rPr>
        <w:t xml:space="preserve">il: </w:t>
      </w:r>
      <w:r w:rsidR="00BD4D01" w:rsidRPr="00BD4D01">
        <w:rPr>
          <w:rStyle w:val="Hyperlink"/>
          <w:rFonts w:ascii="Helvetica" w:hAnsi="Helvetica" w:cs="Helvetica"/>
        </w:rPr>
        <w:t>manoj.kumar@jyothyit.ac.in</w:t>
      </w:r>
    </w:p>
    <w:p w14:paraId="2F21B676" w14:textId="66E9046F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 xml:space="preserve">Phone: +91 </w:t>
      </w:r>
      <w:r w:rsidR="00E90A8D">
        <w:rPr>
          <w:rFonts w:ascii="Helvetica" w:hAnsi="Helvetica"/>
        </w:rPr>
        <w:t>98802 10123</w:t>
      </w:r>
    </w:p>
    <w:p w14:paraId="008A3CBB" w14:textId="77777777" w:rsidR="00794254" w:rsidRDefault="00794254" w:rsidP="00794254">
      <w:pPr>
        <w:spacing w:after="0"/>
        <w:jc w:val="both"/>
        <w:rPr>
          <w:rFonts w:ascii="Helvetica" w:hAnsi="Helvetica"/>
        </w:rPr>
      </w:pPr>
    </w:p>
    <w:p w14:paraId="6C2742AB" w14:textId="77777777" w:rsidR="00CA3820" w:rsidRDefault="00CA3820" w:rsidP="002D24AE">
      <w:pPr>
        <w:spacing w:after="0"/>
        <w:jc w:val="both"/>
        <w:rPr>
          <w:rFonts w:ascii="Helvetica" w:hAnsi="Helvetica"/>
        </w:rPr>
      </w:pPr>
    </w:p>
    <w:p w14:paraId="2F896AE8" w14:textId="6BE5DB9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MqsFALwy4QwtAAAA"/>
  </w:docVars>
  <w:rsids>
    <w:rsidRoot w:val="006A2E98"/>
    <w:rsid w:val="00042A64"/>
    <w:rsid w:val="00047BF0"/>
    <w:rsid w:val="00057F0D"/>
    <w:rsid w:val="000617D9"/>
    <w:rsid w:val="00071D21"/>
    <w:rsid w:val="000B4336"/>
    <w:rsid w:val="000C2030"/>
    <w:rsid w:val="000E3A9D"/>
    <w:rsid w:val="00102FF9"/>
    <w:rsid w:val="001069D4"/>
    <w:rsid w:val="00132A2E"/>
    <w:rsid w:val="00140894"/>
    <w:rsid w:val="00156409"/>
    <w:rsid w:val="001644BD"/>
    <w:rsid w:val="00180102"/>
    <w:rsid w:val="00187FEC"/>
    <w:rsid w:val="00191FD8"/>
    <w:rsid w:val="001B723A"/>
    <w:rsid w:val="001E57AA"/>
    <w:rsid w:val="00212BC4"/>
    <w:rsid w:val="002A67F2"/>
    <w:rsid w:val="002D24AE"/>
    <w:rsid w:val="002E38DA"/>
    <w:rsid w:val="0030131B"/>
    <w:rsid w:val="00355E03"/>
    <w:rsid w:val="003B512A"/>
    <w:rsid w:val="004A19D6"/>
    <w:rsid w:val="004A326B"/>
    <w:rsid w:val="004F6EE0"/>
    <w:rsid w:val="00503A8A"/>
    <w:rsid w:val="00542B3D"/>
    <w:rsid w:val="0058678B"/>
    <w:rsid w:val="005F0D29"/>
    <w:rsid w:val="006627D0"/>
    <w:rsid w:val="006641DF"/>
    <w:rsid w:val="006A2E98"/>
    <w:rsid w:val="006B1F26"/>
    <w:rsid w:val="006E102A"/>
    <w:rsid w:val="0070159A"/>
    <w:rsid w:val="007216CE"/>
    <w:rsid w:val="00736350"/>
    <w:rsid w:val="00763FB0"/>
    <w:rsid w:val="0077113E"/>
    <w:rsid w:val="00794254"/>
    <w:rsid w:val="0079694C"/>
    <w:rsid w:val="00796CAE"/>
    <w:rsid w:val="007D71F5"/>
    <w:rsid w:val="00834918"/>
    <w:rsid w:val="00837F3C"/>
    <w:rsid w:val="00913C86"/>
    <w:rsid w:val="009324A5"/>
    <w:rsid w:val="00974DC5"/>
    <w:rsid w:val="00986054"/>
    <w:rsid w:val="009E16D6"/>
    <w:rsid w:val="009F1615"/>
    <w:rsid w:val="00A52C2F"/>
    <w:rsid w:val="00A74A03"/>
    <w:rsid w:val="00AD373D"/>
    <w:rsid w:val="00B01DBB"/>
    <w:rsid w:val="00B22A28"/>
    <w:rsid w:val="00B2704A"/>
    <w:rsid w:val="00B75394"/>
    <w:rsid w:val="00BD4D01"/>
    <w:rsid w:val="00C30239"/>
    <w:rsid w:val="00C32708"/>
    <w:rsid w:val="00C468CA"/>
    <w:rsid w:val="00CA3820"/>
    <w:rsid w:val="00CD2631"/>
    <w:rsid w:val="00CD6AFF"/>
    <w:rsid w:val="00CE3E94"/>
    <w:rsid w:val="00CF4665"/>
    <w:rsid w:val="00D104B2"/>
    <w:rsid w:val="00D431DB"/>
    <w:rsid w:val="00DD1403"/>
    <w:rsid w:val="00DD2C9F"/>
    <w:rsid w:val="00DD51D0"/>
    <w:rsid w:val="00DF1067"/>
    <w:rsid w:val="00E12CDC"/>
    <w:rsid w:val="00E13698"/>
    <w:rsid w:val="00E41C3D"/>
    <w:rsid w:val="00E55B96"/>
    <w:rsid w:val="00E82CC3"/>
    <w:rsid w:val="00E87B9F"/>
    <w:rsid w:val="00E90A8D"/>
    <w:rsid w:val="00EF2D26"/>
    <w:rsid w:val="00F40879"/>
    <w:rsid w:val="00F51164"/>
    <w:rsid w:val="00F5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patil@bournemouth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avankumar.bn@iiits.in" TargetMode="External"/><Relationship Id="rId5" Type="http://schemas.openxmlformats.org/officeDocument/2006/relationships/hyperlink" Target="mailto:chakravarthi589@gmail.com" TargetMode="External"/><Relationship Id="rId4" Type="http://schemas.openxmlformats.org/officeDocument/2006/relationships/hyperlink" Target="https://chakravarthi589.github.io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5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2</cp:revision>
  <cp:lastPrinted>2022-04-29T03:32:00Z</cp:lastPrinted>
  <dcterms:created xsi:type="dcterms:W3CDTF">2022-04-21T06:37:00Z</dcterms:created>
  <dcterms:modified xsi:type="dcterms:W3CDTF">2022-05-26T08:03:00Z</dcterms:modified>
</cp:coreProperties>
</file>